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ergiu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nani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ldova  Veron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on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09/197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172676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atiana.ganea12@yahoo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